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63E6" w:rsidRDefault="002C1367" w:rsidP="002C1367">
      <w:pPr>
        <w:tabs>
          <w:tab w:val="left" w:pos="5760"/>
        </w:tabs>
        <w:jc w:val="center"/>
        <w:rPr>
          <w:rFonts w:ascii="Carnegie" w:hAnsi="Carnegie"/>
          <w:sz w:val="22"/>
        </w:rPr>
      </w:pPr>
      <w:r>
        <w:rPr>
          <w:rFonts w:ascii="Carnegie" w:hAnsi="Carnegie"/>
          <w:noProof/>
          <w:sz w:val="22"/>
        </w:rPr>
        <w:drawing>
          <wp:inline distT="0" distB="0" distL="0" distR="0">
            <wp:extent cx="1509623" cy="7294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F logo refreshed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050" cy="72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63E6" w:rsidRDefault="00D263E6">
      <w:pPr>
        <w:tabs>
          <w:tab w:val="left" w:pos="5760"/>
        </w:tabs>
        <w:rPr>
          <w:rFonts w:ascii="Carnegie" w:hAnsi="Carnegie"/>
          <w:sz w:val="22"/>
        </w:rPr>
        <w:sectPr w:rsidR="00D263E6">
          <w:pgSz w:w="12240" w:h="15840" w:code="1"/>
          <w:pgMar w:top="360" w:right="720" w:bottom="360" w:left="720" w:header="720" w:footer="720" w:gutter="0"/>
          <w:cols w:space="720"/>
        </w:sectPr>
      </w:pPr>
    </w:p>
    <w:p w:rsidR="00D263E6" w:rsidRDefault="00D263E6">
      <w:pPr>
        <w:tabs>
          <w:tab w:val="left" w:leader="underscore" w:pos="4320"/>
          <w:tab w:val="left" w:pos="5760"/>
        </w:tabs>
        <w:rPr>
          <w:rFonts w:ascii="Carnegie" w:hAnsi="Carnegie"/>
          <w:sz w:val="22"/>
        </w:rPr>
      </w:pPr>
    </w:p>
    <w:p w:rsidR="002047E3" w:rsidRDefault="002047E3">
      <w:pPr>
        <w:tabs>
          <w:tab w:val="left" w:leader="underscore" w:pos="4320"/>
          <w:tab w:val="left" w:pos="5760"/>
        </w:tabs>
        <w:rPr>
          <w:rFonts w:ascii="Carnegie" w:hAnsi="Carnegie"/>
          <w:sz w:val="22"/>
        </w:rPr>
        <w:sectPr w:rsidR="002047E3">
          <w:type w:val="continuous"/>
          <w:pgSz w:w="12240" w:h="15840" w:code="1"/>
          <w:pgMar w:top="720" w:right="720" w:bottom="720" w:left="720" w:header="720" w:footer="720" w:gutter="0"/>
          <w:cols w:num="2" w:space="720"/>
        </w:sectPr>
      </w:pPr>
    </w:p>
    <w:p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Organization Name:</w:t>
      </w:r>
    </w:p>
    <w:p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Street Address:</w:t>
      </w:r>
    </w:p>
    <w:p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City, State, Zip:</w:t>
      </w:r>
    </w:p>
    <w:p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:rsidR="002C1367" w:rsidRPr="002C1367" w:rsidRDefault="002C1367">
      <w:pPr>
        <w:tabs>
          <w:tab w:val="left" w:leader="underscore" w:pos="4320"/>
          <w:tab w:val="left" w:pos="5760"/>
        </w:tabs>
        <w:rPr>
          <w:rFonts w:ascii="Carnegie" w:hAnsi="Carnegie"/>
        </w:rPr>
      </w:pPr>
      <w:r w:rsidRPr="002C1367">
        <w:rPr>
          <w:rFonts w:ascii="Carnegie" w:hAnsi="Carnegie"/>
        </w:rPr>
        <w:t xml:space="preserve">Phone: </w:t>
      </w:r>
    </w:p>
    <w:p w:rsidR="002C1367" w:rsidRPr="002C1367" w:rsidRDefault="002C1367">
      <w:pPr>
        <w:tabs>
          <w:tab w:val="left" w:leader="underscore" w:pos="4320"/>
          <w:tab w:val="left" w:pos="5760"/>
        </w:tabs>
        <w:rPr>
          <w:rFonts w:ascii="Carnegie" w:hAnsi="Carnegie"/>
        </w:rPr>
      </w:pPr>
    </w:p>
    <w:p w:rsidR="002C1367" w:rsidRPr="002C1367" w:rsidRDefault="002C1367" w:rsidP="002C1367">
      <w:pPr>
        <w:tabs>
          <w:tab w:val="left" w:leader="underscore" w:pos="4320"/>
          <w:tab w:val="left" w:pos="5760"/>
        </w:tabs>
        <w:rPr>
          <w:rFonts w:ascii="Carnegie" w:hAnsi="Carnegie"/>
        </w:rPr>
      </w:pPr>
      <w:r w:rsidRPr="002C1367">
        <w:rPr>
          <w:rFonts w:ascii="Carnegie" w:hAnsi="Carnegie"/>
        </w:rPr>
        <w:t>Fax:</w:t>
      </w:r>
    </w:p>
    <w:p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Organization’s Website:</w:t>
      </w:r>
    </w:p>
    <w:p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:rsidR="00D263E6" w:rsidRPr="002C1367" w:rsidRDefault="00D263E6">
      <w:pPr>
        <w:tabs>
          <w:tab w:val="left" w:leader="underscore" w:pos="4320"/>
          <w:tab w:val="left" w:pos="5760"/>
        </w:tabs>
        <w:rPr>
          <w:rFonts w:ascii="Carnegie" w:hAnsi="Carnegie"/>
        </w:rPr>
      </w:pPr>
      <w:r w:rsidRPr="002C1367">
        <w:rPr>
          <w:rFonts w:ascii="Carnegie" w:hAnsi="Carnegie"/>
        </w:rPr>
        <w:t>Tax ID # or Name of Fiscal Agent:</w:t>
      </w:r>
    </w:p>
    <w:p w:rsidR="00D263E6" w:rsidRPr="002C1367" w:rsidRDefault="00D263E6">
      <w:pPr>
        <w:tabs>
          <w:tab w:val="left" w:leader="underscore" w:pos="4320"/>
          <w:tab w:val="left" w:pos="5760"/>
        </w:tabs>
        <w:rPr>
          <w:rFonts w:ascii="Carnegie" w:hAnsi="Carnegie"/>
        </w:rPr>
      </w:pPr>
    </w:p>
    <w:p w:rsidR="002C1367" w:rsidRPr="002C1367" w:rsidRDefault="002C1367">
      <w:pPr>
        <w:tabs>
          <w:tab w:val="left" w:leader="underscore" w:pos="4320"/>
          <w:tab w:val="left" w:pos="5760"/>
        </w:tabs>
        <w:rPr>
          <w:rFonts w:ascii="Carnegie" w:hAnsi="Carnegie"/>
        </w:rPr>
      </w:pPr>
      <w:r w:rsidRPr="002C1367">
        <w:rPr>
          <w:rFonts w:ascii="Carnegie" w:hAnsi="Carnegie"/>
        </w:rPr>
        <w:t>Grant Contact Name/Title:</w:t>
      </w:r>
    </w:p>
    <w:p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E-mail:</w:t>
      </w:r>
    </w:p>
    <w:p w:rsidR="002C1367" w:rsidRPr="002C1367" w:rsidRDefault="002C1367">
      <w:pPr>
        <w:tabs>
          <w:tab w:val="left" w:leader="underscore" w:pos="4320"/>
          <w:tab w:val="left" w:pos="5760"/>
        </w:tabs>
        <w:rPr>
          <w:rFonts w:ascii="Carnegie" w:hAnsi="Carnegie"/>
        </w:rPr>
      </w:pPr>
    </w:p>
    <w:p w:rsidR="00D263E6" w:rsidRPr="002C1367" w:rsidRDefault="0096368E">
      <w:pPr>
        <w:tabs>
          <w:tab w:val="left" w:leader="underscore" w:pos="4320"/>
          <w:tab w:val="left" w:pos="5760"/>
        </w:tabs>
        <w:rPr>
          <w:rFonts w:ascii="Carnegie" w:hAnsi="Carnegie"/>
        </w:rPr>
      </w:pPr>
      <w:r w:rsidRPr="002C1367">
        <w:rPr>
          <w:rFonts w:ascii="Carnegie" w:hAnsi="Carnegie"/>
        </w:rPr>
        <w:t>Executive Director Name:</w:t>
      </w:r>
    </w:p>
    <w:p w:rsidR="002047E3" w:rsidRDefault="002047E3" w:rsidP="002C1367">
      <w:pPr>
        <w:tabs>
          <w:tab w:val="left" w:leader="underscore" w:pos="4320"/>
          <w:tab w:val="left" w:pos="5760"/>
        </w:tabs>
        <w:rPr>
          <w:rFonts w:ascii="Carnegie" w:hAnsi="Carnegie"/>
          <w:sz w:val="22"/>
        </w:rPr>
        <w:sectPr w:rsidR="002047E3" w:rsidSect="002047E3">
          <w:type w:val="continuous"/>
          <w:pgSz w:w="12240" w:h="15840" w:code="1"/>
          <w:pgMar w:top="720" w:right="720" w:bottom="720" w:left="720" w:header="720" w:footer="720" w:gutter="0"/>
          <w:cols w:space="720"/>
        </w:sectPr>
      </w:pPr>
    </w:p>
    <w:p w:rsidR="00D263E6" w:rsidRDefault="00D263E6">
      <w:pPr>
        <w:tabs>
          <w:tab w:val="left" w:leader="underscore" w:pos="4320"/>
        </w:tabs>
        <w:rPr>
          <w:rFonts w:ascii="Carnegie" w:hAnsi="Carnegie"/>
          <w:sz w:val="22"/>
        </w:rPr>
      </w:pPr>
    </w:p>
    <w:p w:rsidR="00D263E6" w:rsidRDefault="00D263E6">
      <w:pPr>
        <w:tabs>
          <w:tab w:val="left" w:leader="underscore" w:pos="4320"/>
        </w:tabs>
        <w:rPr>
          <w:rFonts w:ascii="Carnegie" w:hAnsi="Carnegie"/>
          <w:sz w:val="22"/>
        </w:rPr>
        <w:sectPr w:rsidR="00D263E6">
          <w:type w:val="continuous"/>
          <w:pgSz w:w="12240" w:h="15840" w:code="1"/>
          <w:pgMar w:top="720" w:right="720" w:bottom="720" w:left="720" w:header="720" w:footer="720" w:gutter="0"/>
          <w:cols w:num="2" w:space="720"/>
        </w:sectPr>
      </w:pPr>
    </w:p>
    <w:p w:rsidR="00C0458C" w:rsidRDefault="00C0458C" w:rsidP="00C0458C">
      <w:pPr>
        <w:pBdr>
          <w:top w:val="double" w:sz="4" w:space="1" w:color="auto"/>
        </w:pBdr>
        <w:tabs>
          <w:tab w:val="left" w:leader="underscore" w:pos="10800"/>
        </w:tabs>
        <w:rPr>
          <w:rFonts w:ascii="Carnegie" w:hAnsi="Carnegie"/>
        </w:rPr>
      </w:pPr>
      <w:r>
        <w:rPr>
          <w:rFonts w:ascii="Carnegie" w:hAnsi="Carnegie"/>
        </w:rPr>
        <w:lastRenderedPageBreak/>
        <w:t>Funding Focus (please highlight the appropriate funding focus)</w:t>
      </w:r>
    </w:p>
    <w:p w:rsidR="00C0458C" w:rsidRDefault="00C0458C" w:rsidP="00C0458C">
      <w:pPr>
        <w:pBdr>
          <w:top w:val="double" w:sz="4" w:space="1" w:color="auto"/>
        </w:pBdr>
        <w:tabs>
          <w:tab w:val="left" w:leader="underscore" w:pos="10800"/>
        </w:tabs>
      </w:pPr>
    </w:p>
    <w:p w:rsidR="00C0458C" w:rsidRDefault="002047E3" w:rsidP="00C0458C">
      <w:pPr>
        <w:pBdr>
          <w:top w:val="double" w:sz="4" w:space="1" w:color="auto"/>
        </w:pBdr>
        <w:tabs>
          <w:tab w:val="left" w:leader="underscore" w:pos="10800"/>
        </w:tabs>
      </w:pPr>
      <w:r w:rsidRPr="002C1367">
        <w:rPr>
          <w:rFonts w:ascii="Carnegie" w:hAnsi="Carnegie"/>
          <w:szCs w:val="24"/>
        </w:rPr>
        <w:t>Development of foundational reading and writing skills</w:t>
      </w:r>
    </w:p>
    <w:p w:rsidR="001A02BC" w:rsidRPr="00C0458C" w:rsidRDefault="002047E3" w:rsidP="00C0458C">
      <w:pPr>
        <w:pBdr>
          <w:top w:val="double" w:sz="4" w:space="1" w:color="auto"/>
        </w:pBdr>
        <w:tabs>
          <w:tab w:val="left" w:leader="underscore" w:pos="10800"/>
        </w:tabs>
      </w:pPr>
      <w:r w:rsidRPr="002C1367">
        <w:rPr>
          <w:rFonts w:ascii="Carnegie" w:hAnsi="Carnegie"/>
          <w:szCs w:val="24"/>
        </w:rPr>
        <w:t>Implementation of cross disciplinary and project-based learning through STEAM</w:t>
      </w:r>
    </w:p>
    <w:p w:rsidR="00D263E6" w:rsidRPr="002C1367" w:rsidRDefault="002047E3" w:rsidP="00C0458C">
      <w:pPr>
        <w:pBdr>
          <w:top w:val="double" w:sz="4" w:space="1" w:color="auto"/>
        </w:pBdr>
        <w:tabs>
          <w:tab w:val="left" w:leader="underscore" w:pos="10800"/>
        </w:tabs>
        <w:rPr>
          <w:rFonts w:ascii="Carnegie" w:hAnsi="Carnegie"/>
          <w:szCs w:val="24"/>
        </w:rPr>
        <w:sectPr w:rsidR="00D263E6" w:rsidRPr="002C1367">
          <w:type w:val="continuous"/>
          <w:pgSz w:w="12240" w:h="15840" w:code="1"/>
          <w:pgMar w:top="720" w:right="720" w:bottom="720" w:left="720" w:header="720" w:footer="720" w:gutter="0"/>
          <w:cols w:space="720"/>
        </w:sectPr>
      </w:pPr>
      <w:r w:rsidRPr="002C1367">
        <w:rPr>
          <w:rFonts w:ascii="Carnegie" w:hAnsi="Carnegie"/>
          <w:szCs w:val="24"/>
        </w:rPr>
        <w:t>Wraparound services that ensure students are healthy, engaged, supported, and challenged</w:t>
      </w:r>
      <w:r w:rsidR="002E185F" w:rsidRPr="002C1367">
        <w:rPr>
          <w:rFonts w:ascii="Carnegie" w:hAnsi="Carnegie"/>
          <w:szCs w:val="24"/>
        </w:rPr>
        <w:t xml:space="preserve">                                </w:t>
      </w:r>
    </w:p>
    <w:p w:rsidR="00D263E6" w:rsidRDefault="00D263E6">
      <w:pPr>
        <w:pStyle w:val="Header"/>
        <w:tabs>
          <w:tab w:val="clear" w:pos="4320"/>
          <w:tab w:val="clear" w:pos="8640"/>
          <w:tab w:val="left" w:leader="underscore" w:pos="10800"/>
        </w:tabs>
        <w:rPr>
          <w:rFonts w:ascii="Carnegie" w:hAnsi="Carnegie"/>
        </w:rPr>
      </w:pPr>
    </w:p>
    <w:p w:rsidR="00C0458C" w:rsidRDefault="00D263E6" w:rsidP="00C0458C">
      <w:pPr>
        <w:tabs>
          <w:tab w:val="left" w:leader="underscore" w:pos="10800"/>
        </w:tabs>
        <w:spacing w:line="360" w:lineRule="auto"/>
        <w:rPr>
          <w:rFonts w:ascii="Carnegie" w:hAnsi="Carnegie"/>
        </w:rPr>
      </w:pPr>
      <w:r>
        <w:rPr>
          <w:rFonts w:ascii="Carnegie" w:hAnsi="Carnegie"/>
        </w:rPr>
        <w:t>Project Title:</w:t>
      </w:r>
      <w:r w:rsidR="00C0458C">
        <w:rPr>
          <w:rFonts w:ascii="Carnegie" w:hAnsi="Carnegie"/>
        </w:rPr>
        <w:t xml:space="preserve"> </w:t>
      </w:r>
    </w:p>
    <w:p w:rsidR="00C0458C" w:rsidRDefault="00D263E6" w:rsidP="00C0458C">
      <w:pPr>
        <w:tabs>
          <w:tab w:val="left" w:leader="underscore" w:pos="4320"/>
          <w:tab w:val="left" w:leader="underscore" w:pos="10800"/>
        </w:tabs>
        <w:spacing w:line="360" w:lineRule="auto"/>
        <w:rPr>
          <w:rFonts w:ascii="Carnegie" w:hAnsi="Carnegie"/>
        </w:rPr>
      </w:pPr>
      <w:r>
        <w:rPr>
          <w:rFonts w:ascii="Carnegie" w:hAnsi="Carnegie"/>
        </w:rPr>
        <w:t xml:space="preserve">Amount Requested: </w:t>
      </w:r>
    </w:p>
    <w:p w:rsidR="00D263E6" w:rsidRPr="00C0458C" w:rsidRDefault="00D263E6" w:rsidP="00C0458C">
      <w:pPr>
        <w:tabs>
          <w:tab w:val="left" w:leader="underscore" w:pos="4320"/>
          <w:tab w:val="left" w:leader="underscore" w:pos="10800"/>
        </w:tabs>
        <w:spacing w:line="360" w:lineRule="auto"/>
        <w:rPr>
          <w:rFonts w:ascii="Carnegie" w:hAnsi="Carnegie"/>
        </w:rPr>
      </w:pPr>
      <w:r>
        <w:rPr>
          <w:rFonts w:ascii="Carnegie" w:hAnsi="Carnegie"/>
        </w:rPr>
        <w:t>Total Project Budget:</w:t>
      </w:r>
      <w:r w:rsidR="00C0458C">
        <w:rPr>
          <w:rFonts w:ascii="Carnegie" w:hAnsi="Carnegie"/>
          <w:szCs w:val="24"/>
        </w:rPr>
        <w:t xml:space="preserve"> </w:t>
      </w:r>
      <w:bookmarkStart w:id="0" w:name="_GoBack"/>
      <w:bookmarkEnd w:id="0"/>
    </w:p>
    <w:p w:rsidR="00C0458C" w:rsidRPr="00C0458C" w:rsidRDefault="00D263E6" w:rsidP="00C0458C">
      <w:pPr>
        <w:tabs>
          <w:tab w:val="left" w:leader="underscore" w:pos="4320"/>
          <w:tab w:val="left" w:leader="underscore" w:pos="10800"/>
        </w:tabs>
        <w:spacing w:line="360" w:lineRule="auto"/>
        <w:rPr>
          <w:rFonts w:ascii="Carnegie" w:hAnsi="Carnegie"/>
          <w:szCs w:val="24"/>
        </w:rPr>
        <w:sectPr w:rsidR="00C0458C" w:rsidRPr="00C0458C" w:rsidSect="00C0458C">
          <w:type w:val="continuous"/>
          <w:pgSz w:w="12240" w:h="15840" w:code="1"/>
          <w:pgMar w:top="720" w:right="720" w:bottom="720" w:left="720" w:header="720" w:footer="720" w:gutter="0"/>
          <w:cols w:space="720"/>
        </w:sectPr>
      </w:pPr>
      <w:r w:rsidRPr="00D263E6">
        <w:rPr>
          <w:rFonts w:ascii="Carnegie" w:hAnsi="Carnegie"/>
          <w:szCs w:val="24"/>
        </w:rPr>
        <w:t xml:space="preserve">Organizational </w:t>
      </w:r>
      <w:r w:rsidRPr="002E185F">
        <w:rPr>
          <w:rFonts w:ascii="Carnegie" w:hAnsi="Carnegie"/>
          <w:szCs w:val="24"/>
        </w:rPr>
        <w:t>Budget</w:t>
      </w:r>
      <w:r w:rsidR="00C0458C">
        <w:rPr>
          <w:rFonts w:ascii="Carnegie" w:hAnsi="Carnegie"/>
          <w:szCs w:val="24"/>
        </w:rPr>
        <w:t>:</w:t>
      </w:r>
    </w:p>
    <w:p w:rsidR="00D263E6" w:rsidRDefault="00D263E6" w:rsidP="00C0458C">
      <w:pPr>
        <w:pStyle w:val="BodyText2"/>
        <w:pBdr>
          <w:top w:val="triple" w:sz="4" w:space="1" w:color="auto"/>
        </w:pBdr>
        <w:jc w:val="left"/>
        <w:rPr>
          <w:sz w:val="22"/>
        </w:rPr>
      </w:pPr>
      <w:r>
        <w:rPr>
          <w:sz w:val="22"/>
        </w:rPr>
        <w:t>We confirm that the information provided is accurate and that the enclosed proposal is complete (</w:t>
      </w:r>
      <w:r w:rsidR="00C0458C">
        <w:rPr>
          <w:sz w:val="22"/>
        </w:rPr>
        <w:t xml:space="preserve">electronic </w:t>
      </w:r>
      <w:r>
        <w:rPr>
          <w:sz w:val="22"/>
        </w:rPr>
        <w:t xml:space="preserve">signatures </w:t>
      </w:r>
      <w:r w:rsidR="00C0458C">
        <w:rPr>
          <w:sz w:val="22"/>
        </w:rPr>
        <w:t>accepted</w:t>
      </w:r>
      <w:r>
        <w:rPr>
          <w:sz w:val="22"/>
        </w:rPr>
        <w:t>).</w:t>
      </w:r>
    </w:p>
    <w:p w:rsidR="00D263E6" w:rsidRDefault="00D263E6">
      <w:pPr>
        <w:rPr>
          <w:rFonts w:ascii="Carnegie" w:hAnsi="Carnegie"/>
          <w:sz w:val="22"/>
        </w:rPr>
      </w:pPr>
    </w:p>
    <w:p w:rsidR="00D263E6" w:rsidRDefault="00D263E6" w:rsidP="00271EA0">
      <w:pPr>
        <w:pStyle w:val="Heading2"/>
        <w:rPr>
          <w:sz w:val="24"/>
          <w:u w:val="none"/>
        </w:rPr>
      </w:pPr>
      <w:r>
        <w:rPr>
          <w:sz w:val="24"/>
          <w:u w:val="none"/>
        </w:rPr>
        <w:t>Executive Director:</w:t>
      </w:r>
      <w:r w:rsidR="00C0458C">
        <w:rPr>
          <w:sz w:val="24"/>
          <w:u w:val="none"/>
        </w:rPr>
        <w:t xml:space="preserve">                                                                </w:t>
      </w:r>
      <w:r>
        <w:rPr>
          <w:sz w:val="24"/>
          <w:u w:val="none"/>
        </w:rPr>
        <w:t>Board President:</w:t>
      </w:r>
      <w:r w:rsidR="00C0458C">
        <w:rPr>
          <w:sz w:val="24"/>
          <w:u w:val="none"/>
        </w:rPr>
        <w:t xml:space="preserve"> </w:t>
      </w:r>
    </w:p>
    <w:p w:rsidR="0095383E" w:rsidRPr="0095383E" w:rsidRDefault="0095383E" w:rsidP="0095383E"/>
    <w:p w:rsidR="00D263E6" w:rsidRPr="00271EA0" w:rsidRDefault="00D263E6">
      <w:pPr>
        <w:tabs>
          <w:tab w:val="left" w:leader="underscore" w:pos="10800"/>
        </w:tabs>
        <w:rPr>
          <w:rFonts w:ascii="Carnegie" w:hAnsi="Carnegie"/>
          <w:sz w:val="1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99"/>
        <w:tblLook w:val="0000" w:firstRow="0" w:lastRow="0" w:firstColumn="0" w:lastColumn="0" w:noHBand="0" w:noVBand="0"/>
      </w:tblPr>
      <w:tblGrid>
        <w:gridCol w:w="3564"/>
        <w:gridCol w:w="3672"/>
        <w:gridCol w:w="3744"/>
      </w:tblGrid>
      <w:tr w:rsidR="00D263E6">
        <w:tblPrEx>
          <w:tblCellMar>
            <w:top w:w="0" w:type="dxa"/>
            <w:bottom w:w="0" w:type="dxa"/>
          </w:tblCellMar>
        </w:tblPrEx>
        <w:tc>
          <w:tcPr>
            <w:tcW w:w="3564" w:type="dxa"/>
            <w:shd w:val="clear" w:color="auto" w:fill="FFFF99"/>
          </w:tcPr>
          <w:p w:rsidR="00D263E6" w:rsidRPr="00001EF5" w:rsidRDefault="00001EF5" w:rsidP="002C1367">
            <w:pPr>
              <w:tabs>
                <w:tab w:val="left" w:leader="underscore" w:pos="10800"/>
              </w:tabs>
              <w:jc w:val="center"/>
              <w:rPr>
                <w:rFonts w:ascii="Carnegie" w:hAnsi="Carnegie"/>
              </w:rPr>
            </w:pPr>
            <w:r w:rsidRPr="00001EF5">
              <w:rPr>
                <w:rFonts w:ascii="Carnegie" w:hAnsi="Carnegie"/>
              </w:rPr>
              <w:t>For Office Use Only</w:t>
            </w:r>
          </w:p>
        </w:tc>
        <w:tc>
          <w:tcPr>
            <w:tcW w:w="3672" w:type="dxa"/>
            <w:shd w:val="clear" w:color="auto" w:fill="FFFF99"/>
          </w:tcPr>
          <w:p w:rsidR="00D263E6" w:rsidRDefault="002C1367" w:rsidP="002C1367">
            <w:pPr>
              <w:tabs>
                <w:tab w:val="left" w:leader="underscore" w:pos="10800"/>
              </w:tabs>
              <w:jc w:val="center"/>
              <w:rPr>
                <w:rFonts w:ascii="Carnegie" w:hAnsi="Carnegie"/>
              </w:rPr>
            </w:pPr>
            <w:r>
              <w:rPr>
                <w:rFonts w:ascii="Carnegie" w:hAnsi="Carnegie"/>
              </w:rPr>
              <w:t>Funding Focus</w:t>
            </w:r>
          </w:p>
        </w:tc>
        <w:tc>
          <w:tcPr>
            <w:tcW w:w="3744" w:type="dxa"/>
            <w:shd w:val="clear" w:color="auto" w:fill="FFFF99"/>
          </w:tcPr>
          <w:p w:rsidR="00D263E6" w:rsidRDefault="00D263E6" w:rsidP="002C1367">
            <w:pPr>
              <w:tabs>
                <w:tab w:val="left" w:leader="underscore" w:pos="10800"/>
              </w:tabs>
              <w:jc w:val="center"/>
              <w:rPr>
                <w:rFonts w:ascii="Carnegie" w:hAnsi="Carnegie"/>
              </w:rPr>
            </w:pPr>
            <w:r>
              <w:rPr>
                <w:rFonts w:ascii="Carnegie" w:hAnsi="Carnegie"/>
              </w:rPr>
              <w:t xml:space="preserve">Geographical </w:t>
            </w:r>
            <w:r w:rsidR="002C1367">
              <w:rPr>
                <w:rFonts w:ascii="Carnegie" w:hAnsi="Carnegie"/>
              </w:rPr>
              <w:t>Focus</w:t>
            </w:r>
          </w:p>
        </w:tc>
      </w:tr>
      <w:tr w:rsidR="00D263E6">
        <w:tblPrEx>
          <w:tblCellMar>
            <w:top w:w="0" w:type="dxa"/>
            <w:bottom w:w="0" w:type="dxa"/>
          </w:tblCellMar>
        </w:tblPrEx>
        <w:tc>
          <w:tcPr>
            <w:tcW w:w="3564" w:type="dxa"/>
            <w:shd w:val="clear" w:color="auto" w:fill="FFFF99"/>
          </w:tcPr>
          <w:p w:rsidR="00D263E6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18"/>
              </w:rPr>
            </w:pPr>
          </w:p>
          <w:p w:rsidR="00D263E6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</w:rPr>
            </w:pPr>
            <w:r>
              <w:rPr>
                <w:rFonts w:ascii="Carnegie" w:hAnsi="Carnegie"/>
                <w:sz w:val="22"/>
              </w:rPr>
              <w:t xml:space="preserve">Meeting Date: </w:t>
            </w:r>
          </w:p>
          <w:p w:rsidR="00D263E6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</w:rPr>
            </w:pPr>
          </w:p>
          <w:p w:rsidR="00D263E6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</w:rPr>
            </w:pPr>
          </w:p>
          <w:p w:rsidR="00D263E6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</w:rPr>
            </w:pPr>
            <w:r>
              <w:rPr>
                <w:rFonts w:ascii="Carnegie" w:hAnsi="Carnegie"/>
                <w:sz w:val="22"/>
              </w:rPr>
              <w:t>Docket #</w:t>
            </w:r>
            <w:r w:rsidR="002C1367">
              <w:rPr>
                <w:rFonts w:ascii="Carnegie" w:hAnsi="Carnegie"/>
                <w:sz w:val="22"/>
              </w:rPr>
              <w:t>:</w:t>
            </w:r>
          </w:p>
          <w:p w:rsidR="00D263E6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</w:rPr>
            </w:pPr>
          </w:p>
          <w:p w:rsidR="00D263E6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</w:rPr>
            </w:pPr>
          </w:p>
          <w:p w:rsidR="00D263E6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18"/>
              </w:rPr>
            </w:pPr>
            <w:r>
              <w:rPr>
                <w:rFonts w:ascii="Carnegie" w:hAnsi="Carnegie"/>
                <w:sz w:val="22"/>
              </w:rPr>
              <w:t>Staff:</w:t>
            </w:r>
            <w:r>
              <w:rPr>
                <w:rFonts w:ascii="Carnegie" w:hAnsi="Carnegie"/>
                <w:sz w:val="18"/>
              </w:rPr>
              <w:t xml:space="preserve"> </w:t>
            </w:r>
          </w:p>
          <w:p w:rsidR="00D263E6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18"/>
              </w:rPr>
            </w:pPr>
          </w:p>
          <w:p w:rsidR="00D263E6" w:rsidRDefault="00D263E6">
            <w:pPr>
              <w:tabs>
                <w:tab w:val="left" w:leader="underscore" w:pos="3240"/>
              </w:tabs>
              <w:rPr>
                <w:rFonts w:ascii="Carnegie" w:hAnsi="Carnegie"/>
                <w:b/>
                <w:bCs/>
                <w:sz w:val="18"/>
              </w:rPr>
            </w:pPr>
          </w:p>
          <w:p w:rsidR="00D263E6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18"/>
              </w:rPr>
            </w:pPr>
          </w:p>
        </w:tc>
        <w:tc>
          <w:tcPr>
            <w:tcW w:w="3672" w:type="dxa"/>
            <w:shd w:val="clear" w:color="auto" w:fill="FFFF99"/>
          </w:tcPr>
          <w:p w:rsidR="00D263E6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</w:rPr>
            </w:pPr>
          </w:p>
          <w:p w:rsidR="00D263E6" w:rsidRPr="002C1367" w:rsidRDefault="00D263E6" w:rsidP="002C1367">
            <w:pPr>
              <w:tabs>
                <w:tab w:val="left" w:leader="underscore" w:pos="10800"/>
              </w:tabs>
              <w:spacing w:after="120"/>
              <w:rPr>
                <w:rFonts w:ascii="Carnegie" w:hAnsi="Carnegie"/>
                <w:sz w:val="20"/>
              </w:rPr>
            </w:pPr>
            <w:r w:rsidRPr="002C1367">
              <w:rPr>
                <w:rFonts w:ascii="Carnegie" w:hAnsi="Carnegie"/>
                <w:sz w:val="20"/>
              </w:rPr>
              <w:t xml:space="preserve">____  </w:t>
            </w:r>
            <w:r w:rsidR="002047E3" w:rsidRPr="002C1367">
              <w:rPr>
                <w:rFonts w:ascii="Carnegie" w:hAnsi="Carnegie"/>
                <w:sz w:val="20"/>
              </w:rPr>
              <w:t>Development of foundational reading and writing skills</w:t>
            </w:r>
          </w:p>
          <w:p w:rsidR="00271EA0" w:rsidRPr="002C1367" w:rsidRDefault="00D263E6" w:rsidP="002C1367">
            <w:pPr>
              <w:tabs>
                <w:tab w:val="left" w:leader="underscore" w:pos="10800"/>
              </w:tabs>
              <w:spacing w:after="120"/>
              <w:rPr>
                <w:rFonts w:ascii="Carnegie" w:hAnsi="Carnegie"/>
                <w:sz w:val="20"/>
              </w:rPr>
            </w:pPr>
            <w:r w:rsidRPr="002C1367">
              <w:rPr>
                <w:rFonts w:ascii="Carnegie" w:hAnsi="Carnegie"/>
                <w:sz w:val="20"/>
              </w:rPr>
              <w:t xml:space="preserve">____  </w:t>
            </w:r>
            <w:r w:rsidR="002047E3" w:rsidRPr="002C1367">
              <w:rPr>
                <w:rFonts w:ascii="Carnegie" w:hAnsi="Carnegie"/>
                <w:sz w:val="20"/>
              </w:rPr>
              <w:t>Implementation of cross disciplinary and project-based learning through STEAM</w:t>
            </w:r>
          </w:p>
          <w:p w:rsidR="00D263E6" w:rsidRPr="002C1367" w:rsidRDefault="00D263E6" w:rsidP="002C1367">
            <w:pPr>
              <w:tabs>
                <w:tab w:val="left" w:leader="underscore" w:pos="10800"/>
              </w:tabs>
              <w:spacing w:after="120"/>
              <w:rPr>
                <w:rFonts w:ascii="Carnegie" w:hAnsi="Carnegie"/>
                <w:sz w:val="20"/>
              </w:rPr>
            </w:pPr>
            <w:r w:rsidRPr="002C1367">
              <w:rPr>
                <w:rFonts w:ascii="Carnegie" w:hAnsi="Carnegie"/>
                <w:sz w:val="20"/>
              </w:rPr>
              <w:t xml:space="preserve">____ </w:t>
            </w:r>
            <w:r w:rsidR="00001EF5" w:rsidRPr="002C1367">
              <w:rPr>
                <w:rFonts w:ascii="Carnegie" w:hAnsi="Carnegie"/>
                <w:sz w:val="20"/>
              </w:rPr>
              <w:t xml:space="preserve">  </w:t>
            </w:r>
            <w:r w:rsidR="002047E3" w:rsidRPr="002C1367">
              <w:rPr>
                <w:rFonts w:ascii="Carnegie" w:hAnsi="Carnegie"/>
                <w:sz w:val="20"/>
              </w:rPr>
              <w:t xml:space="preserve">Wraparound services that ensure students are healthy, engaged, supported, and challenged. </w:t>
            </w:r>
          </w:p>
          <w:p w:rsidR="00271EA0" w:rsidRDefault="00271EA0" w:rsidP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</w:rPr>
            </w:pPr>
          </w:p>
        </w:tc>
        <w:tc>
          <w:tcPr>
            <w:tcW w:w="3744" w:type="dxa"/>
            <w:shd w:val="clear" w:color="auto" w:fill="FFFF99"/>
          </w:tcPr>
          <w:p w:rsidR="00D263E6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</w:rPr>
            </w:pPr>
          </w:p>
          <w:p w:rsidR="00D263E6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22"/>
              </w:rPr>
            </w:pPr>
            <w:r>
              <w:rPr>
                <w:rFonts w:ascii="Carnegie" w:hAnsi="Carnegie"/>
                <w:sz w:val="22"/>
              </w:rPr>
              <w:t>__ Alameda County, California</w:t>
            </w:r>
          </w:p>
          <w:p w:rsidR="00D263E6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22"/>
              </w:rPr>
            </w:pPr>
            <w:r>
              <w:rPr>
                <w:rFonts w:ascii="Carnegie" w:hAnsi="Carnegie"/>
                <w:sz w:val="22"/>
              </w:rPr>
              <w:t xml:space="preserve">__ </w:t>
            </w:r>
            <w:r w:rsidR="00527D9F">
              <w:rPr>
                <w:rFonts w:ascii="Carnegie" w:hAnsi="Carnegie"/>
                <w:sz w:val="22"/>
              </w:rPr>
              <w:t>Cuyahoga County, Ohio</w:t>
            </w:r>
            <w:r>
              <w:rPr>
                <w:rFonts w:ascii="Carnegie" w:hAnsi="Carnegie"/>
                <w:sz w:val="22"/>
              </w:rPr>
              <w:t xml:space="preserve"> </w:t>
            </w:r>
          </w:p>
          <w:p w:rsidR="005068BF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22"/>
              </w:rPr>
            </w:pPr>
            <w:r>
              <w:rPr>
                <w:rFonts w:ascii="Carnegie" w:hAnsi="Carnegie"/>
                <w:sz w:val="22"/>
              </w:rPr>
              <w:t>__ Dona Ana County, New Mexico</w:t>
            </w:r>
          </w:p>
          <w:p w:rsidR="00D263E6" w:rsidRDefault="005068BF">
            <w:pPr>
              <w:tabs>
                <w:tab w:val="left" w:leader="underscore" w:pos="10800"/>
              </w:tabs>
              <w:rPr>
                <w:rFonts w:ascii="Carnegie" w:hAnsi="Carnegie"/>
                <w:sz w:val="22"/>
              </w:rPr>
            </w:pPr>
            <w:r>
              <w:rPr>
                <w:rFonts w:ascii="Carnegie" w:hAnsi="Carnegie"/>
                <w:sz w:val="22"/>
              </w:rPr>
              <w:t>__ Hartford County, Connecticut</w:t>
            </w:r>
            <w:r w:rsidR="00D263E6">
              <w:rPr>
                <w:rFonts w:ascii="Carnegie" w:hAnsi="Carnegie"/>
                <w:sz w:val="22"/>
              </w:rPr>
              <w:t xml:space="preserve"> </w:t>
            </w:r>
          </w:p>
          <w:p w:rsidR="00527D9F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22"/>
              </w:rPr>
            </w:pPr>
            <w:r>
              <w:rPr>
                <w:rFonts w:ascii="Carnegie" w:hAnsi="Carnegie"/>
                <w:sz w:val="22"/>
              </w:rPr>
              <w:t xml:space="preserve">__ </w:t>
            </w:r>
            <w:r w:rsidR="008C0A74">
              <w:rPr>
                <w:rFonts w:ascii="Carnegie" w:hAnsi="Carnegie"/>
                <w:sz w:val="22"/>
              </w:rPr>
              <w:t>King County, Washington</w:t>
            </w:r>
          </w:p>
          <w:p w:rsidR="00D263E6" w:rsidRDefault="00527D9F">
            <w:pPr>
              <w:tabs>
                <w:tab w:val="left" w:leader="underscore" w:pos="10800"/>
              </w:tabs>
              <w:rPr>
                <w:rFonts w:ascii="Carnegie" w:hAnsi="Carnegie"/>
                <w:sz w:val="22"/>
              </w:rPr>
            </w:pPr>
            <w:r>
              <w:rPr>
                <w:rFonts w:ascii="Carnegie" w:hAnsi="Carnegie"/>
                <w:sz w:val="22"/>
              </w:rPr>
              <w:softHyphen/>
            </w:r>
            <w:r>
              <w:rPr>
                <w:rFonts w:ascii="Carnegie" w:hAnsi="Carnegie"/>
                <w:sz w:val="22"/>
              </w:rPr>
              <w:softHyphen/>
              <w:t xml:space="preserve">__ </w:t>
            </w:r>
            <w:r w:rsidR="00D263E6">
              <w:rPr>
                <w:rFonts w:ascii="Carnegie" w:hAnsi="Carnegie"/>
                <w:sz w:val="22"/>
              </w:rPr>
              <w:t>Lorain County, Ohio</w:t>
            </w:r>
          </w:p>
          <w:p w:rsidR="00D263E6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22"/>
              </w:rPr>
            </w:pPr>
            <w:r>
              <w:rPr>
                <w:rFonts w:ascii="Carnegie" w:hAnsi="Carnegie"/>
                <w:sz w:val="22"/>
              </w:rPr>
              <w:t xml:space="preserve">__ </w:t>
            </w:r>
            <w:r w:rsidR="008C0A74">
              <w:rPr>
                <w:rFonts w:ascii="Carnegie" w:hAnsi="Carnegie"/>
                <w:sz w:val="22"/>
              </w:rPr>
              <w:t>Pima County, Arizona</w:t>
            </w:r>
          </w:p>
          <w:p w:rsidR="00D263E6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</w:rPr>
            </w:pPr>
            <w:r>
              <w:rPr>
                <w:rFonts w:ascii="Carnegie" w:hAnsi="Carnegie"/>
                <w:sz w:val="22"/>
              </w:rPr>
              <w:t>__ San Francisco County, California</w:t>
            </w:r>
          </w:p>
          <w:p w:rsidR="00D263E6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</w:rPr>
            </w:pPr>
          </w:p>
          <w:p w:rsidR="00D263E6" w:rsidRDefault="00D263E6">
            <w:pPr>
              <w:tabs>
                <w:tab w:val="left" w:leader="underscore" w:pos="10800"/>
              </w:tabs>
              <w:jc w:val="right"/>
              <w:rPr>
                <w:rFonts w:ascii="Carnegie" w:hAnsi="Carnegie"/>
                <w:sz w:val="18"/>
              </w:rPr>
            </w:pPr>
          </w:p>
        </w:tc>
      </w:tr>
    </w:tbl>
    <w:p w:rsidR="00D263E6" w:rsidRDefault="00D263E6" w:rsidP="00C0458C">
      <w:pPr>
        <w:pStyle w:val="Header"/>
        <w:tabs>
          <w:tab w:val="clear" w:pos="4320"/>
          <w:tab w:val="clear" w:pos="8640"/>
        </w:tabs>
      </w:pPr>
    </w:p>
    <w:sectPr w:rsidR="00D263E6">
      <w:type w:val="continuous"/>
      <w:pgSz w:w="12240" w:h="15840" w:code="1"/>
      <w:pgMar w:top="360" w:right="360" w:bottom="36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24A7" w:rsidRDefault="00BD24A7">
      <w:r>
        <w:separator/>
      </w:r>
    </w:p>
  </w:endnote>
  <w:endnote w:type="continuationSeparator" w:id="0">
    <w:p w:rsidR="00BD24A7" w:rsidRDefault="00BD2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negie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24A7" w:rsidRDefault="00BD24A7">
      <w:r>
        <w:separator/>
      </w:r>
    </w:p>
  </w:footnote>
  <w:footnote w:type="continuationSeparator" w:id="0">
    <w:p w:rsidR="00BD24A7" w:rsidRDefault="00BD24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C62505"/>
    <w:multiLevelType w:val="hybridMultilevel"/>
    <w:tmpl w:val="F678FF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8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sDQxMTczMTA2NrVQ0lEKTi0uzszPAykwrAUAn6TdTCwAAAA="/>
  </w:docVars>
  <w:rsids>
    <w:rsidRoot w:val="00D263E6"/>
    <w:rsid w:val="00001EF5"/>
    <w:rsid w:val="000317BF"/>
    <w:rsid w:val="000512D9"/>
    <w:rsid w:val="000C4BAE"/>
    <w:rsid w:val="000D2ACF"/>
    <w:rsid w:val="000F67BA"/>
    <w:rsid w:val="00102CF3"/>
    <w:rsid w:val="001A02BC"/>
    <w:rsid w:val="002047E3"/>
    <w:rsid w:val="00254428"/>
    <w:rsid w:val="00271EA0"/>
    <w:rsid w:val="002C1367"/>
    <w:rsid w:val="002E185F"/>
    <w:rsid w:val="003D2405"/>
    <w:rsid w:val="00433FF9"/>
    <w:rsid w:val="004836A3"/>
    <w:rsid w:val="004F053D"/>
    <w:rsid w:val="005068BF"/>
    <w:rsid w:val="00527D9F"/>
    <w:rsid w:val="005D5BD3"/>
    <w:rsid w:val="006A3513"/>
    <w:rsid w:val="006B260C"/>
    <w:rsid w:val="007217F1"/>
    <w:rsid w:val="007A54AA"/>
    <w:rsid w:val="00825ED7"/>
    <w:rsid w:val="008B65DB"/>
    <w:rsid w:val="008C0A74"/>
    <w:rsid w:val="008F4D27"/>
    <w:rsid w:val="00932524"/>
    <w:rsid w:val="0095383E"/>
    <w:rsid w:val="0096368E"/>
    <w:rsid w:val="009A1749"/>
    <w:rsid w:val="00A02AB8"/>
    <w:rsid w:val="00A1490C"/>
    <w:rsid w:val="00A33565"/>
    <w:rsid w:val="00A35FC0"/>
    <w:rsid w:val="00A61015"/>
    <w:rsid w:val="00A67ED0"/>
    <w:rsid w:val="00BD24A7"/>
    <w:rsid w:val="00C0458C"/>
    <w:rsid w:val="00C049CE"/>
    <w:rsid w:val="00C819DC"/>
    <w:rsid w:val="00D10E17"/>
    <w:rsid w:val="00D263E6"/>
    <w:rsid w:val="00D733A7"/>
    <w:rsid w:val="00D762A1"/>
    <w:rsid w:val="00D921FD"/>
    <w:rsid w:val="00DC0AA1"/>
    <w:rsid w:val="00E013FA"/>
    <w:rsid w:val="00E369A2"/>
    <w:rsid w:val="00E513A5"/>
    <w:rsid w:val="00E73C49"/>
    <w:rsid w:val="00EB2101"/>
    <w:rsid w:val="00F37758"/>
    <w:rsid w:val="00F452C5"/>
    <w:rsid w:val="00F720BF"/>
    <w:rsid w:val="00FB4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pBdr>
        <w:top w:val="single" w:sz="12" w:space="1" w:color="auto"/>
      </w:pBdr>
      <w:tabs>
        <w:tab w:val="left" w:leader="underscore" w:pos="10800"/>
      </w:tabs>
      <w:jc w:val="center"/>
      <w:outlineLvl w:val="0"/>
    </w:pPr>
    <w:rPr>
      <w:rFonts w:ascii="Carnegie" w:hAnsi="Carnegie"/>
      <w:b/>
      <w:bCs/>
      <w:sz w:val="22"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leader="underscore" w:pos="4320"/>
      </w:tabs>
      <w:outlineLvl w:val="1"/>
    </w:pPr>
    <w:rPr>
      <w:rFonts w:ascii="Carnegie" w:hAnsi="Carnegie"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leader="underscore" w:pos="7200"/>
        <w:tab w:val="left" w:leader="underscore" w:pos="10800"/>
      </w:tabs>
      <w:outlineLvl w:val="2"/>
    </w:pPr>
    <w:rPr>
      <w:rFonts w:ascii="Carnegie" w:hAnsi="Carnegie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Carnegie" w:hAnsi="Carnegie"/>
    </w:rPr>
  </w:style>
  <w:style w:type="paragraph" w:styleId="Title">
    <w:name w:val="Title"/>
    <w:basedOn w:val="Normal"/>
    <w:qFormat/>
    <w:pPr>
      <w:jc w:val="center"/>
    </w:pPr>
    <w:rPr>
      <w:rFonts w:ascii="Carnegie" w:hAnsi="Carnegie"/>
      <w:b/>
      <w:bCs/>
      <w:sz w:val="28"/>
    </w:rPr>
  </w:style>
  <w:style w:type="paragraph" w:styleId="Subtitle">
    <w:name w:val="Subtitle"/>
    <w:basedOn w:val="Normal"/>
    <w:qFormat/>
    <w:pPr>
      <w:jc w:val="center"/>
    </w:pPr>
    <w:rPr>
      <w:rFonts w:ascii="Carnegie" w:hAnsi="Carnegie"/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leader="underscore" w:pos="4320"/>
        <w:tab w:val="left" w:leader="underscore" w:pos="10800"/>
      </w:tabs>
    </w:pPr>
    <w:rPr>
      <w:rFonts w:ascii="Carnegie" w:hAnsi="Carnegie"/>
      <w:sz w:val="20"/>
    </w:rPr>
  </w:style>
  <w:style w:type="paragraph" w:styleId="BodyText2">
    <w:name w:val="Body Text 2"/>
    <w:basedOn w:val="Normal"/>
    <w:semiHidden/>
    <w:pPr>
      <w:jc w:val="center"/>
    </w:pPr>
    <w:rPr>
      <w:rFonts w:ascii="Carnegie" w:hAnsi="Carnegie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E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5ED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pBdr>
        <w:top w:val="single" w:sz="12" w:space="1" w:color="auto"/>
      </w:pBdr>
      <w:tabs>
        <w:tab w:val="left" w:leader="underscore" w:pos="10800"/>
      </w:tabs>
      <w:jc w:val="center"/>
      <w:outlineLvl w:val="0"/>
    </w:pPr>
    <w:rPr>
      <w:rFonts w:ascii="Carnegie" w:hAnsi="Carnegie"/>
      <w:b/>
      <w:bCs/>
      <w:sz w:val="22"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leader="underscore" w:pos="4320"/>
      </w:tabs>
      <w:outlineLvl w:val="1"/>
    </w:pPr>
    <w:rPr>
      <w:rFonts w:ascii="Carnegie" w:hAnsi="Carnegie"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leader="underscore" w:pos="7200"/>
        <w:tab w:val="left" w:leader="underscore" w:pos="10800"/>
      </w:tabs>
      <w:outlineLvl w:val="2"/>
    </w:pPr>
    <w:rPr>
      <w:rFonts w:ascii="Carnegie" w:hAnsi="Carnegie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Carnegie" w:hAnsi="Carnegie"/>
    </w:rPr>
  </w:style>
  <w:style w:type="paragraph" w:styleId="Title">
    <w:name w:val="Title"/>
    <w:basedOn w:val="Normal"/>
    <w:qFormat/>
    <w:pPr>
      <w:jc w:val="center"/>
    </w:pPr>
    <w:rPr>
      <w:rFonts w:ascii="Carnegie" w:hAnsi="Carnegie"/>
      <w:b/>
      <w:bCs/>
      <w:sz w:val="28"/>
    </w:rPr>
  </w:style>
  <w:style w:type="paragraph" w:styleId="Subtitle">
    <w:name w:val="Subtitle"/>
    <w:basedOn w:val="Normal"/>
    <w:qFormat/>
    <w:pPr>
      <w:jc w:val="center"/>
    </w:pPr>
    <w:rPr>
      <w:rFonts w:ascii="Carnegie" w:hAnsi="Carnegie"/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leader="underscore" w:pos="4320"/>
        <w:tab w:val="left" w:leader="underscore" w:pos="10800"/>
      </w:tabs>
    </w:pPr>
    <w:rPr>
      <w:rFonts w:ascii="Carnegie" w:hAnsi="Carnegie"/>
      <w:sz w:val="20"/>
    </w:rPr>
  </w:style>
  <w:style w:type="paragraph" w:styleId="BodyText2">
    <w:name w:val="Body Text 2"/>
    <w:basedOn w:val="Normal"/>
    <w:semiHidden/>
    <w:pPr>
      <w:jc w:val="center"/>
    </w:pPr>
    <w:rPr>
      <w:rFonts w:ascii="Carnegie" w:hAnsi="Carnegie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E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5ED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656963-47B5-478A-94CC-86054269A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tocker Foundation</vt:lpstr>
    </vt:vector>
  </TitlesOfParts>
  <Company>The Stocker Foundation</Company>
  <LinksUpToDate>false</LinksUpToDate>
  <CharactersWithSpaces>14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ocker Foundation</dc:title>
  <dc:creator>Melanie R. Wilson</dc:creator>
  <cp:lastModifiedBy>Melanie</cp:lastModifiedBy>
  <cp:revision>2</cp:revision>
  <cp:lastPrinted>2019-04-30T20:15:00Z</cp:lastPrinted>
  <dcterms:created xsi:type="dcterms:W3CDTF">2019-04-30T20:26:00Z</dcterms:created>
  <dcterms:modified xsi:type="dcterms:W3CDTF">2019-04-30T20:26:00Z</dcterms:modified>
</cp:coreProperties>
</file>